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4F7B7B" w14:textId="674548EF" w:rsidR="00E15884" w:rsidRPr="0009160F" w:rsidRDefault="00662589" w:rsidP="0052300E">
      <w:pPr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>ПРИЛОГ 1</w:t>
      </w:r>
    </w:p>
    <w:p w14:paraId="77E2BDD7" w14:textId="77777777" w:rsidR="00662589" w:rsidRPr="0009160F" w:rsidRDefault="00662589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099DE16" w14:textId="77777777" w:rsidR="00662589" w:rsidRPr="0009160F" w:rsidRDefault="00662589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379"/>
      </w:tblGrid>
      <w:tr w:rsidR="00E15884" w:rsidRPr="0009160F" w14:paraId="76EADCA4" w14:textId="77777777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484EA1E1" w14:textId="159E9DD1" w:rsidR="00E15884" w:rsidRPr="0009160F" w:rsidRDefault="00630070" w:rsidP="00437A85">
            <w:pPr>
              <w:rPr>
                <w:rFonts w:ascii="Times New Roman" w:hAnsi="Times New Roman" w:cs="Times New Roman"/>
                <w:bCs/>
                <w:sz w:val="24"/>
                <w:szCs w:val="24"/>
                <w:lang w:eastAsia="sr-Cyrl-RS"/>
              </w:rPr>
            </w:pPr>
            <w:proofErr w:type="spellStart"/>
            <w:r w:rsidRPr="0009160F">
              <w:rPr>
                <w:rFonts w:ascii="Times New Roman" w:hAnsi="Times New Roman" w:cs="Times New Roman"/>
                <w:bCs/>
                <w:sz w:val="24"/>
                <w:szCs w:val="24"/>
                <w:lang w:eastAsia="sr-Cyrl-RS"/>
              </w:rPr>
              <w:t>Број</w:t>
            </w:r>
            <w:proofErr w:type="spellEnd"/>
            <w:r w:rsidRPr="0009160F">
              <w:rPr>
                <w:rFonts w:ascii="Times New Roman" w:hAnsi="Times New Roman" w:cs="Times New Roman"/>
                <w:bCs/>
                <w:sz w:val="24"/>
                <w:szCs w:val="24"/>
                <w:lang w:eastAsia="sr-Cyrl-R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bCs/>
                <w:sz w:val="24"/>
                <w:szCs w:val="24"/>
                <w:lang w:eastAsia="sr-Cyrl-RS"/>
              </w:rPr>
              <w:t>пријаве</w:t>
            </w:r>
            <w:proofErr w:type="spellEnd"/>
            <w:r w:rsidRPr="0009160F">
              <w:rPr>
                <w:rFonts w:ascii="Times New Roman" w:hAnsi="Times New Roman" w:cs="Times New Roman"/>
                <w:bCs/>
                <w:sz w:val="24"/>
                <w:szCs w:val="24"/>
                <w:lang w:eastAsia="sr-Cyrl-RS"/>
              </w:rPr>
              <w:t xml:space="preserve"> </w:t>
            </w:r>
          </w:p>
        </w:tc>
        <w:tc>
          <w:tcPr>
            <w:tcW w:w="6379" w:type="dxa"/>
            <w:vAlign w:val="center"/>
          </w:tcPr>
          <w:p w14:paraId="0BA51879" w14:textId="77777777" w:rsidR="00E15884" w:rsidRPr="0009160F" w:rsidRDefault="00E15884" w:rsidP="00437A8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</w:pPr>
            <w:r w:rsidRPr="0009160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(</w:t>
            </w:r>
            <w:proofErr w:type="spellStart"/>
            <w:r w:rsidRPr="0009160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попуњава</w:t>
            </w:r>
            <w:proofErr w:type="spellEnd"/>
            <w:r w:rsidRPr="0009160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јединица</w:t>
            </w:r>
            <w:proofErr w:type="spellEnd"/>
            <w:r w:rsidRPr="0009160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локалне</w:t>
            </w:r>
            <w:proofErr w:type="spellEnd"/>
            <w:r w:rsidRPr="0009160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самоуправе</w:t>
            </w:r>
            <w:proofErr w:type="spellEnd"/>
            <w:r w:rsidRPr="0009160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)</w:t>
            </w:r>
          </w:p>
          <w:p w14:paraId="08BFA70F" w14:textId="77777777" w:rsidR="00E15884" w:rsidRPr="0009160F" w:rsidRDefault="00E15884" w:rsidP="00437A8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sr-Cyrl-RS" w:eastAsia="sr-Cyrl-RS"/>
              </w:rPr>
            </w:pPr>
          </w:p>
          <w:p w14:paraId="57A8845E" w14:textId="77777777" w:rsidR="00630070" w:rsidRPr="0009160F" w:rsidRDefault="00630070" w:rsidP="00437A8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sr-Cyrl-RS" w:eastAsia="sr-Cyrl-RS"/>
              </w:rPr>
            </w:pPr>
          </w:p>
        </w:tc>
      </w:tr>
    </w:tbl>
    <w:p w14:paraId="018A5D69" w14:textId="77777777" w:rsidR="00630070" w:rsidRPr="0052300E" w:rsidRDefault="00630070" w:rsidP="0052300E">
      <w:pPr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6F0D2098" w14:textId="3BF848D2" w:rsidR="00E15884" w:rsidRPr="0009160F" w:rsidRDefault="00630070" w:rsidP="0052300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Спровођење мера енергетске санације у домаћинствима</w:t>
      </w:r>
    </w:p>
    <w:p w14:paraId="65A8622D" w14:textId="2EFE918F" w:rsidR="00E15884" w:rsidRPr="0009160F" w:rsidRDefault="00E15884" w:rsidP="0052300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 202</w:t>
      </w:r>
      <w:r w:rsidR="00D57978" w:rsidRPr="0009160F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2</w:t>
      </w:r>
      <w:r w:rsidR="00820788" w:rsidRPr="0009160F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Pr="0009160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години</w:t>
      </w:r>
    </w:p>
    <w:p w14:paraId="07CB350A" w14:textId="77777777" w:rsidR="00E15884" w:rsidRPr="0009160F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</w:p>
    <w:p w14:paraId="21F525B9" w14:textId="77777777" w:rsidR="00630070" w:rsidRPr="0009160F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</w:p>
    <w:p w14:paraId="19BE6833" w14:textId="77777777" w:rsidR="00E15884" w:rsidRPr="0009160F" w:rsidRDefault="00E15884" w:rsidP="005230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b/>
          <w:sz w:val="24"/>
          <w:szCs w:val="24"/>
          <w:lang w:val="sr-Cyrl-CS"/>
        </w:rPr>
        <w:t>ПРИЈАВНИ ФОРМУЛАР</w:t>
      </w:r>
    </w:p>
    <w:p w14:paraId="592299E3" w14:textId="77777777" w:rsidR="00E15884" w:rsidRPr="0052300E" w:rsidRDefault="00E15884" w:rsidP="00E15884">
      <w:pPr>
        <w:spacing w:after="0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1F7674CE" w14:textId="77777777" w:rsidR="00E15884" w:rsidRPr="0009160F" w:rsidRDefault="00E15884" w:rsidP="00E15884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09160F" w14:paraId="70D2B02D" w14:textId="77777777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C66C" w14:textId="3AA90750" w:rsidR="00E15884" w:rsidRPr="0009160F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630070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зив привредног суб</w:t>
            </w:r>
            <w:r w:rsidR="00630070" w:rsidRPr="0009160F">
              <w:rPr>
                <w:rFonts w:ascii="Times New Roman" w:hAnsi="Times New Roman" w:cs="Times New Roman"/>
                <w:sz w:val="24"/>
                <w:szCs w:val="24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167A1" w14:textId="77777777" w:rsidR="00E15884" w:rsidRPr="0009160F" w:rsidRDefault="00E15884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1E16B52" w14:textId="77777777" w:rsidR="00764A8B" w:rsidRPr="0009160F" w:rsidRDefault="00764A8B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FDF0ED8" w14:textId="77777777" w:rsidR="00764A8B" w:rsidRPr="0009160F" w:rsidRDefault="00764A8B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27A7F0EE" w14:textId="77777777" w:rsidR="00764A8B" w:rsidRPr="0009160F" w:rsidRDefault="00764A8B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DBDA6C2" w14:textId="77777777" w:rsidR="00E15884" w:rsidRPr="0009160F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FB3366B" w14:textId="77777777" w:rsidR="00E15884" w:rsidRPr="0009160F" w:rsidRDefault="00E15884" w:rsidP="00E1588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</w:rPr>
        <w:br w:type="page"/>
      </w:r>
    </w:p>
    <w:p w14:paraId="293B8DD3" w14:textId="77777777" w:rsidR="00E15884" w:rsidRPr="0009160F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9160F">
        <w:rPr>
          <w:rFonts w:ascii="Times New Roman" w:hAnsi="Times New Roman" w:cs="Times New Roman"/>
          <w:b/>
          <w:bCs/>
          <w:sz w:val="24"/>
          <w:szCs w:val="24"/>
        </w:rPr>
        <w:lastRenderedPageBreak/>
        <w:t>ПРИЈАВА</w:t>
      </w:r>
    </w:p>
    <w:p w14:paraId="6CBCA128" w14:textId="19252671" w:rsidR="00E15884" w:rsidRPr="0063053C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на јавни </w:t>
      </w:r>
      <w:r w:rsidR="008D2AED" w:rsidRPr="0009160F">
        <w:rPr>
          <w:rFonts w:ascii="Times New Roman" w:hAnsi="Times New Roman" w:cs="Times New Roman"/>
          <w:b/>
          <w:bCs/>
          <w:sz w:val="24"/>
          <w:szCs w:val="24"/>
          <w:lang w:val="ru-RU"/>
        </w:rPr>
        <w:t>конкурс</w:t>
      </w:r>
      <w:r w:rsidRPr="0009160F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за учешће привредних субјеката у</w:t>
      </w:r>
      <w:r w:rsidRPr="0009160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спровођењу мера енергетске санације у домаћинствима</w:t>
      </w:r>
      <w:r w:rsidR="0063053C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3053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на територији општине Врњачка Бања</w:t>
      </w:r>
    </w:p>
    <w:p w14:paraId="1B7F5CA4" w14:textId="77777777" w:rsidR="00E15884" w:rsidRPr="0009160F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09160F" w:rsidRDefault="00E15884" w:rsidP="00E15884">
      <w:pPr>
        <w:spacing w:after="0"/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</w:pPr>
      <w:r w:rsidRPr="0009160F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09160F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3"/>
        <w:gridCol w:w="1529"/>
        <w:gridCol w:w="2922"/>
        <w:gridCol w:w="4352"/>
      </w:tblGrid>
      <w:tr w:rsidR="00E15884" w:rsidRPr="0009160F" w14:paraId="6B4C447D" w14:textId="77777777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09160F" w14:paraId="081AF9D3" w14:textId="77777777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EC6558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F8DD92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92CDD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09160F" w14:paraId="224E6CDE" w14:textId="77777777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EB779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0149B1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74CFA3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09160F" w14:paraId="3FAD852F" w14:textId="77777777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77777777" w:rsidR="00E15884" w:rsidRPr="0009160F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9160F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09160F" w14:paraId="19643AAF" w14:textId="77777777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77777777" w:rsidR="00E15884" w:rsidRPr="0009160F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9160F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09160F" w14:paraId="0268D508" w14:textId="77777777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09160F" w14:paraId="35AFDB6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13A7F" w14:textId="77777777" w:rsidR="00E15884" w:rsidRPr="0009160F" w:rsidRDefault="00E15884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EDE285" w14:textId="77777777" w:rsidR="00E15884" w:rsidRPr="0009160F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17E49F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A69F6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09160F" w14:paraId="63066B3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9160F" w:rsidRDefault="00E15884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9160F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09160F" w14:paraId="2895AB66" w14:textId="77777777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77777777" w:rsidR="00E15884" w:rsidRPr="0009160F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9160F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9160F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09160F" w14:paraId="20F68E46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09160F" w14:paraId="3B73F0CE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09160F" w14:paraId="1B46984A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09160F" w14:paraId="1ABA6C28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09160F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09160F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09160F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09160F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09160F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09160F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09160F" w14:paraId="10C58156" w14:textId="77777777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09160F" w14:paraId="4A811B56" w14:textId="77777777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FF6CC1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FBD78A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88C882" w14:textId="77777777" w:rsidR="00E15884" w:rsidRPr="0009160F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09160F" w14:paraId="1534F1DB" w14:textId="77777777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09160F" w14:paraId="6643975C" w14:textId="77777777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09160F" w14:paraId="2641454F" w14:textId="77777777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09160F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09160F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09160F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09160F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09160F" w14:paraId="3584CC62" w14:textId="77777777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5EF945" w14:textId="77777777" w:rsidR="00E15884" w:rsidRPr="0009160F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DBFC1" w14:textId="77777777" w:rsidR="00E15884" w:rsidRPr="0009160F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23A57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09160F" w14:paraId="5847AED0" w14:textId="77777777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A1AEF5" w14:textId="77777777" w:rsidR="00E15884" w:rsidRPr="0009160F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1C14C" w14:textId="77777777" w:rsidR="00E15884" w:rsidRPr="0009160F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2167B6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09160F" w14:paraId="0AFC7EB5" w14:textId="77777777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A4BBC" w14:textId="77777777" w:rsidR="00E15884" w:rsidRPr="0009160F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0853E6" w14:textId="32D0D3DC" w:rsidR="00E15884" w:rsidRPr="0009160F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 w:rsidRPr="0009160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09160F" w14:paraId="78FDD926" w14:textId="77777777" w:rsidTr="000A29D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C510F3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281FF5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5EC023" w14:textId="77777777" w:rsidR="00E15884" w:rsidRPr="0009160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09160F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09160F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2F2E3DB6" w:rsidR="00E15884" w:rsidRPr="0009160F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09160F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09160F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09160F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</w:t>
      </w:r>
      <w:r w:rsidR="00D709E6" w:rsidRPr="0009160F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. Могуће је конкурисати за више мера</w:t>
      </w:r>
      <w:r w:rsidRPr="0009160F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09160F" w14:paraId="4B14ED5D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063D1FAA" w14:textId="77777777" w:rsidR="00E15884" w:rsidRPr="0009160F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1F47AB9" w14:textId="6C4E033B" w:rsidR="00E15884" w:rsidRPr="0009160F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просторијама за станове и куће. </w:t>
            </w:r>
            <w:r w:rsidR="00126C2F"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09160F" w14:paraId="440EAF4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7CE2E0D3" w14:textId="77777777" w:rsidR="00E15884" w:rsidRPr="0009160F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6D7E8E7" w14:textId="06CABA43" w:rsidR="00E15884" w:rsidRPr="0009160F" w:rsidRDefault="00D709E6" w:rsidP="00EC474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, осим кровног покривача и таваница за породичне куће </w:t>
            </w:r>
          </w:p>
        </w:tc>
      </w:tr>
      <w:tr w:rsidR="00E15884" w:rsidRPr="0009160F" w14:paraId="7E5568C5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EE0D24" w14:textId="77777777" w:rsidR="00E15884" w:rsidRPr="0009160F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14:paraId="4D7AE2A3" w14:textId="74258B25" w:rsidR="00E15884" w:rsidRPr="0009160F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09160F" w14:paraId="68F4DF7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6CFA83A9" w14:textId="77777777" w:rsidR="00820788" w:rsidRPr="0009160F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199EBB8" w14:textId="4448EBC0" w:rsidR="00820788" w:rsidRPr="0009160F" w:rsidRDefault="00D709E6" w:rsidP="00EC474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</w:t>
            </w:r>
            <w:r w:rsidR="00EC474B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 xml:space="preserve"> </w:t>
            </w:r>
            <w:r w:rsidR="00EC474B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и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</w:tr>
      <w:tr w:rsidR="00D920E5" w:rsidRPr="0009160F" w14:paraId="0BCEFF2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D9C3C90" w14:textId="77777777" w:rsidR="00D920E5" w:rsidRPr="0009160F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DCC25B3" w14:textId="43518600" w:rsidR="00D920E5" w:rsidRPr="0009160F" w:rsidRDefault="00D920E5" w:rsidP="00EC474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</w:t>
            </w:r>
            <w:r w:rsidR="00EC474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</w:tr>
      <w:tr w:rsidR="00820788" w:rsidRPr="0009160F" w14:paraId="56F80951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E05A38D" w14:textId="77777777" w:rsidR="00820788" w:rsidRPr="0009160F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59601AFC" w14:textId="27C97457" w:rsidR="00820788" w:rsidRPr="0009160F" w:rsidRDefault="00D709E6" w:rsidP="00EC474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</w:t>
            </w:r>
            <w:r w:rsidR="00EC474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станове </w:t>
            </w:r>
          </w:p>
        </w:tc>
      </w:tr>
      <w:tr w:rsidR="00820788" w:rsidRPr="0009160F" w14:paraId="3C3DBC3C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C7E801D" w14:textId="77777777" w:rsidR="00820788" w:rsidRPr="0009160F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3C058EA2" w14:textId="6CC0B27F" w:rsidR="00820788" w:rsidRPr="0009160F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09160F" w14:paraId="6D00A94A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6ABDA8" w14:textId="77777777" w:rsidR="00D709E6" w:rsidRPr="0009160F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FFAA109" w14:textId="40AB6ADF" w:rsidR="00D709E6" w:rsidRPr="0009160F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и пратеће инсталације грејног система за породичне куће</w:t>
            </w:r>
          </w:p>
        </w:tc>
      </w:tr>
    </w:tbl>
    <w:p w14:paraId="6089F1ED" w14:textId="77777777" w:rsidR="00E4025A" w:rsidRPr="0009160F" w:rsidRDefault="00E4025A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45E9178" w14:textId="77777777" w:rsidR="009B5DC9" w:rsidRPr="003F4A9D" w:rsidRDefault="009B5DC9" w:rsidP="009B5DC9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>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F4A9D">
        <w:rPr>
          <w:rFonts w:ascii="Times New Roman" w:hAnsi="Times New Roman" w:cs="Times New Roman"/>
          <w:sz w:val="24"/>
          <w:szCs w:val="24"/>
          <w:lang w:val="sr-Cyrl-RS"/>
        </w:rPr>
        <w:t>Критеријум „Рок важења цена за меру за коју конкуришу“ исти је за свих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осам </w:t>
      </w:r>
      <w:r w:rsidRPr="003F4A9D">
        <w:rPr>
          <w:rFonts w:ascii="Times New Roman" w:hAnsi="Times New Roman" w:cs="Times New Roman"/>
          <w:sz w:val="24"/>
          <w:szCs w:val="24"/>
          <w:lang w:val="sr-Cyrl-RS"/>
        </w:rPr>
        <w:t xml:space="preserve">мера и максимални број бодова по мери који може добити подносилац пријаве је </w:t>
      </w:r>
      <w:r w:rsidRPr="003F4A9D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</w:p>
    <w:p w14:paraId="1AFF81E9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9B5DC9" w:rsidRPr="00273B83" w14:paraId="376290BD" w14:textId="77777777" w:rsidTr="007826BA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57278EE6" w14:textId="77777777" w:rsidR="009B5DC9" w:rsidRPr="00273B83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3A203CB" w14:textId="77777777" w:rsidR="009B5DC9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цена</w:t>
            </w:r>
          </w:p>
          <w:p w14:paraId="19784E5A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(број дана)</w:t>
            </w:r>
          </w:p>
        </w:tc>
      </w:tr>
      <w:tr w:rsidR="009B5DC9" w:rsidRPr="00273B83" w14:paraId="5B38670C" w14:textId="77777777" w:rsidTr="007826BA">
        <w:trPr>
          <w:trHeight w:val="354"/>
        </w:trPr>
        <w:tc>
          <w:tcPr>
            <w:tcW w:w="6204" w:type="dxa"/>
          </w:tcPr>
          <w:p w14:paraId="5B57656C" w14:textId="77777777" w:rsidR="009B5DC9" w:rsidRPr="00273B83" w:rsidRDefault="009B5DC9" w:rsidP="007826BA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42DAB401" w14:textId="77777777" w:rsidR="009B5DC9" w:rsidRPr="00273B83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273B83" w14:paraId="30BFB852" w14:textId="77777777" w:rsidTr="007826BA">
        <w:trPr>
          <w:trHeight w:val="354"/>
        </w:trPr>
        <w:tc>
          <w:tcPr>
            <w:tcW w:w="6204" w:type="dxa"/>
          </w:tcPr>
          <w:p w14:paraId="1DD62BA7" w14:textId="77777777" w:rsidR="009B5DC9" w:rsidRPr="00273B83" w:rsidRDefault="009B5DC9" w:rsidP="007826BA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1.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.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  <w:tc>
          <w:tcPr>
            <w:tcW w:w="3260" w:type="dxa"/>
          </w:tcPr>
          <w:p w14:paraId="3C55558C" w14:textId="77777777" w:rsidR="009B5DC9" w:rsidRPr="00273B83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273B83" w14:paraId="29D79732" w14:textId="77777777" w:rsidTr="007826BA">
        <w:trPr>
          <w:trHeight w:val="354"/>
        </w:trPr>
        <w:tc>
          <w:tcPr>
            <w:tcW w:w="6204" w:type="dxa"/>
          </w:tcPr>
          <w:p w14:paraId="460F012C" w14:textId="77777777" w:rsidR="009B5DC9" w:rsidRPr="0009160F" w:rsidRDefault="009B5DC9" w:rsidP="007826BA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2.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, осим кровног покривача и таваница за породичне куће </w:t>
            </w:r>
          </w:p>
        </w:tc>
        <w:tc>
          <w:tcPr>
            <w:tcW w:w="3260" w:type="dxa"/>
          </w:tcPr>
          <w:p w14:paraId="48ACD797" w14:textId="77777777" w:rsidR="009B5DC9" w:rsidRPr="00273B83" w:rsidRDefault="009B5DC9" w:rsidP="007826B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273B83" w14:paraId="10027C23" w14:textId="77777777" w:rsidTr="007826BA">
        <w:trPr>
          <w:trHeight w:val="354"/>
        </w:trPr>
        <w:tc>
          <w:tcPr>
            <w:tcW w:w="6204" w:type="dxa"/>
          </w:tcPr>
          <w:p w14:paraId="4ED01CC0" w14:textId="77777777" w:rsidR="009B5DC9" w:rsidRPr="0009160F" w:rsidRDefault="009B5DC9" w:rsidP="007826BA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3.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испод кровног покривача за породичне куће</w:t>
            </w:r>
          </w:p>
        </w:tc>
        <w:tc>
          <w:tcPr>
            <w:tcW w:w="3260" w:type="dxa"/>
          </w:tcPr>
          <w:p w14:paraId="20EBC572" w14:textId="77777777" w:rsidR="009B5DC9" w:rsidRPr="00273B83" w:rsidRDefault="009B5DC9" w:rsidP="007826B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273B83" w14:paraId="269A49B8" w14:textId="77777777" w:rsidTr="007826BA">
        <w:trPr>
          <w:trHeight w:val="354"/>
        </w:trPr>
        <w:tc>
          <w:tcPr>
            <w:tcW w:w="6204" w:type="dxa"/>
          </w:tcPr>
          <w:p w14:paraId="4A60F666" w14:textId="77777777" w:rsidR="009B5DC9" w:rsidRPr="0009160F" w:rsidRDefault="009B5DC9" w:rsidP="007826BA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4.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и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  <w:tc>
          <w:tcPr>
            <w:tcW w:w="3260" w:type="dxa"/>
          </w:tcPr>
          <w:p w14:paraId="04D97CED" w14:textId="77777777" w:rsidR="009B5DC9" w:rsidRPr="00273B83" w:rsidRDefault="009B5DC9" w:rsidP="007826B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273B83" w14:paraId="40961619" w14:textId="77777777" w:rsidTr="007826BA">
        <w:trPr>
          <w:trHeight w:val="354"/>
        </w:trPr>
        <w:tc>
          <w:tcPr>
            <w:tcW w:w="6204" w:type="dxa"/>
          </w:tcPr>
          <w:p w14:paraId="080AE579" w14:textId="77777777" w:rsidR="009B5DC9" w:rsidRPr="0009160F" w:rsidRDefault="009B5DC9" w:rsidP="007826BA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5.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  <w:tc>
          <w:tcPr>
            <w:tcW w:w="3260" w:type="dxa"/>
          </w:tcPr>
          <w:p w14:paraId="25120D54" w14:textId="77777777" w:rsidR="009B5DC9" w:rsidRPr="00273B83" w:rsidRDefault="009B5DC9" w:rsidP="007826B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273B83" w14:paraId="73CF9E44" w14:textId="77777777" w:rsidTr="007826BA">
        <w:trPr>
          <w:trHeight w:val="354"/>
        </w:trPr>
        <w:tc>
          <w:tcPr>
            <w:tcW w:w="6204" w:type="dxa"/>
          </w:tcPr>
          <w:p w14:paraId="58DA9AF7" w14:textId="77777777" w:rsidR="009B5DC9" w:rsidRPr="0009160F" w:rsidRDefault="009B5DC9" w:rsidP="007826BA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6.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станове </w:t>
            </w:r>
          </w:p>
        </w:tc>
        <w:tc>
          <w:tcPr>
            <w:tcW w:w="3260" w:type="dxa"/>
          </w:tcPr>
          <w:p w14:paraId="5577E66C" w14:textId="77777777" w:rsidR="009B5DC9" w:rsidRPr="00273B83" w:rsidRDefault="009B5DC9" w:rsidP="007826B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273B83" w14:paraId="6C8EDA40" w14:textId="77777777" w:rsidTr="007826BA">
        <w:trPr>
          <w:trHeight w:val="354"/>
        </w:trPr>
        <w:tc>
          <w:tcPr>
            <w:tcW w:w="6204" w:type="dxa"/>
          </w:tcPr>
          <w:p w14:paraId="7EF77928" w14:textId="77777777" w:rsidR="009B5DC9" w:rsidRPr="0009160F" w:rsidRDefault="009B5DC9" w:rsidP="007826BA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7.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Набавка и уградње топлотних пумпи и пратеће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инсталације грејног система (грејач простора или комбиновани грејач) за породичне куће</w:t>
            </w:r>
          </w:p>
        </w:tc>
        <w:tc>
          <w:tcPr>
            <w:tcW w:w="3260" w:type="dxa"/>
          </w:tcPr>
          <w:p w14:paraId="76EFE771" w14:textId="77777777" w:rsidR="009B5DC9" w:rsidRPr="00273B83" w:rsidRDefault="009B5DC9" w:rsidP="007826B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273B83" w14:paraId="6D5690A1" w14:textId="77777777" w:rsidTr="007826BA">
        <w:trPr>
          <w:trHeight w:val="354"/>
        </w:trPr>
        <w:tc>
          <w:tcPr>
            <w:tcW w:w="6204" w:type="dxa"/>
          </w:tcPr>
          <w:p w14:paraId="3F57C15C" w14:textId="77777777" w:rsidR="009B5DC9" w:rsidRPr="0009160F" w:rsidRDefault="009B5DC9" w:rsidP="007826BA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 xml:space="preserve">Мера 8.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  <w:tc>
          <w:tcPr>
            <w:tcW w:w="3260" w:type="dxa"/>
          </w:tcPr>
          <w:p w14:paraId="24A1C6DB" w14:textId="77777777" w:rsidR="009B5DC9" w:rsidRPr="00273B83" w:rsidRDefault="009B5DC9" w:rsidP="007826B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2CF75EDC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8FEE6D4" w14:textId="77777777" w:rsidR="009B5DC9" w:rsidRDefault="009B5DC9" w:rsidP="009B5DC9">
      <w:p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6.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p w14:paraId="55EA22BD" w14:textId="77777777" w:rsidR="009B5DC9" w:rsidRPr="00735894" w:rsidRDefault="009B5DC9" w:rsidP="009B5DC9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  <w:r w:rsidRPr="00735894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124390B1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5920"/>
        <w:gridCol w:w="3544"/>
      </w:tblGrid>
      <w:tr w:rsidR="009B5DC9" w14:paraId="760DE880" w14:textId="77777777" w:rsidTr="007826BA">
        <w:trPr>
          <w:trHeight w:val="408"/>
        </w:trPr>
        <w:tc>
          <w:tcPr>
            <w:tcW w:w="9464" w:type="dxa"/>
            <w:gridSpan w:val="2"/>
          </w:tcPr>
          <w:p w14:paraId="45129C95" w14:textId="77777777" w:rsidR="009B5DC9" w:rsidRDefault="009B5DC9" w:rsidP="007826BA">
            <w:pPr>
              <w:spacing w:after="160" w:line="259" w:lineRule="auto"/>
              <w:ind w:left="108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1 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09160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      </w:r>
          </w:p>
        </w:tc>
      </w:tr>
      <w:tr w:rsidR="009B5DC9" w:rsidRPr="003F4A9D" w14:paraId="15393FC1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0E9D77AE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4A050762" w14:textId="77777777" w:rsidR="009B5DC9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  <w:p w14:paraId="3DF904C8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РСД)</w:t>
            </w:r>
          </w:p>
        </w:tc>
      </w:tr>
      <w:tr w:rsidR="009B5DC9" w:rsidRPr="009076A1" w14:paraId="22483E2D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auto"/>
          </w:tcPr>
          <w:p w14:paraId="504F9372" w14:textId="77777777" w:rsidR="009B5DC9" w:rsidRPr="0009160F" w:rsidRDefault="009B5DC9" w:rsidP="007826BA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уградња двокрилног ПВЦ прозора димензија 1400 </w:t>
            </w:r>
            <w:r w:rsidRPr="0009160F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1000 </w:t>
            </w:r>
            <w:r w:rsidRPr="0009160F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– боја оквира бела. У оквиру цене навести и цену</w:t>
            </w:r>
            <w:r w:rsidRPr="000916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окапнице, прозорске даске,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ВЦ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ролетне, обраде око прозорa гипс-картон плочама, глетовање, обрада ивица и кречење око прозора </w:t>
            </w:r>
          </w:p>
          <w:p w14:paraId="17D86F6F" w14:textId="77777777" w:rsidR="009B5DC9" w:rsidRPr="00126C2F" w:rsidRDefault="009B5DC9" w:rsidP="007826BA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537A1D4" w14:textId="77777777" w:rsidR="009B5DC9" w:rsidRPr="00273B83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4885F700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5920"/>
        <w:gridCol w:w="3544"/>
      </w:tblGrid>
      <w:tr w:rsidR="009B5DC9" w14:paraId="77615BBE" w14:textId="77777777" w:rsidTr="007826BA">
        <w:trPr>
          <w:trHeight w:val="408"/>
        </w:trPr>
        <w:tc>
          <w:tcPr>
            <w:tcW w:w="9464" w:type="dxa"/>
            <w:gridSpan w:val="2"/>
          </w:tcPr>
          <w:p w14:paraId="56618CBF" w14:textId="77777777" w:rsidR="009B5DC9" w:rsidRPr="00D77101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2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 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9B5DC9" w:rsidRPr="003F4A9D" w14:paraId="2347B3EA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D09787D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F6045FA" w14:textId="77777777" w:rsidR="009B5DC9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 </w:t>
            </w:r>
          </w:p>
          <w:p w14:paraId="4B695752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РСД)</w:t>
            </w:r>
          </w:p>
        </w:tc>
      </w:tr>
      <w:tr w:rsidR="009B5DC9" w:rsidRPr="009076A1" w14:paraId="5461695F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auto"/>
          </w:tcPr>
          <w:p w14:paraId="10CDEAA8" w14:textId="77777777" w:rsidR="009B5DC9" w:rsidRPr="0009160F" w:rsidRDefault="009B5DC9" w:rsidP="007826BA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материјала и израда фасаде са свим елементима која укључује и термичку изолацију од минералне вуне дебљине 10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m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 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Cyrl-CS"/>
              </w:rPr>
              <w:t>2</w:t>
            </w:r>
          </w:p>
          <w:p w14:paraId="46AFEFEB" w14:textId="77777777" w:rsidR="009B5DC9" w:rsidRPr="00126C2F" w:rsidRDefault="009B5DC9" w:rsidP="007826BA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693EFBF" w14:textId="77777777" w:rsidR="009B5DC9" w:rsidRPr="00273B83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8144C6F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5920"/>
        <w:gridCol w:w="3544"/>
      </w:tblGrid>
      <w:tr w:rsidR="009B5DC9" w14:paraId="0E64E79D" w14:textId="77777777" w:rsidTr="007826BA">
        <w:trPr>
          <w:trHeight w:val="408"/>
        </w:trPr>
        <w:tc>
          <w:tcPr>
            <w:tcW w:w="9464" w:type="dxa"/>
            <w:gridSpan w:val="2"/>
          </w:tcPr>
          <w:p w14:paraId="7DC51FE1" w14:textId="77777777" w:rsidR="009B5DC9" w:rsidRPr="00D77101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ера 3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-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стављањ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абавк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материјал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термичку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золацију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спод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ровног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кривач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родичн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уће</w:t>
            </w:r>
            <w:proofErr w:type="spellEnd"/>
          </w:p>
        </w:tc>
      </w:tr>
      <w:tr w:rsidR="009B5DC9" w:rsidRPr="003F4A9D" w14:paraId="458F6787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501622AA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 наведених у Прилогу 4 за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7C3CA92C" w14:textId="77777777" w:rsidR="009B5DC9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 </w:t>
            </w:r>
          </w:p>
          <w:p w14:paraId="3E32FFE2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(РСД)</w:t>
            </w:r>
          </w:p>
        </w:tc>
      </w:tr>
      <w:tr w:rsidR="009B5DC9" w:rsidRPr="009076A1" w14:paraId="6021DA71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auto"/>
          </w:tcPr>
          <w:p w14:paraId="29838B7F" w14:textId="77777777" w:rsidR="009B5DC9" w:rsidRPr="0009160F" w:rsidRDefault="009B5DC9" w:rsidP="007826BA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 xml:space="preserve">Набавка материјала и постављање термичке изолације од минералне вуне дебљине 15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на таваницу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 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Cyrl-CS"/>
              </w:rPr>
              <w:t>2</w:t>
            </w:r>
          </w:p>
          <w:p w14:paraId="368B5EBB" w14:textId="77777777" w:rsidR="009B5DC9" w:rsidRPr="00126C2F" w:rsidRDefault="009B5DC9" w:rsidP="007826BA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BBDEC60" w14:textId="77777777" w:rsidR="009B5DC9" w:rsidRPr="00273B83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DC60A67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5920"/>
        <w:gridCol w:w="3544"/>
      </w:tblGrid>
      <w:tr w:rsidR="009B5DC9" w14:paraId="6BAE1C06" w14:textId="77777777" w:rsidTr="007826BA">
        <w:trPr>
          <w:trHeight w:val="408"/>
        </w:trPr>
        <w:tc>
          <w:tcPr>
            <w:tcW w:w="9464" w:type="dxa"/>
            <w:gridSpan w:val="2"/>
          </w:tcPr>
          <w:p w14:paraId="0189D3BC" w14:textId="77777777" w:rsidR="009B5DC9" w:rsidRPr="0009160F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ера 4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абавк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и 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нсталациј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отлов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риродни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гас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грејачa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ростор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ли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мен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стојећег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грејач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ростор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отао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ли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ећ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ефикаснијим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родичн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ућ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станов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стамбен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једнице</w:t>
            </w:r>
            <w:proofErr w:type="spellEnd"/>
          </w:p>
          <w:p w14:paraId="1F8C7D42" w14:textId="77777777" w:rsidR="009B5DC9" w:rsidRPr="00D77101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9B5DC9" w:rsidRPr="003F4A9D" w14:paraId="2CAC3D43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11760FBA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7945FFE6" w14:textId="77777777" w:rsidR="009B5DC9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 </w:t>
            </w:r>
          </w:p>
          <w:p w14:paraId="0D7716A4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РСД)</w:t>
            </w:r>
          </w:p>
        </w:tc>
      </w:tr>
      <w:tr w:rsidR="009B5DC9" w:rsidRPr="009076A1" w14:paraId="3029D2C1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auto"/>
          </w:tcPr>
          <w:p w14:paraId="66B70935" w14:textId="77777777" w:rsidR="009B5DC9" w:rsidRPr="0009160F" w:rsidRDefault="009B5DC9" w:rsidP="007826BA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инсталациј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конвенционалног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отла на природни гас капацитет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W</w:t>
            </w:r>
          </w:p>
          <w:p w14:paraId="16E9163D" w14:textId="77777777" w:rsidR="009B5DC9" w:rsidRPr="00126C2F" w:rsidRDefault="009B5DC9" w:rsidP="007826BA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706EFCA" w14:textId="77777777" w:rsidR="009B5DC9" w:rsidRPr="00273B83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4F86FCB2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5920"/>
        <w:gridCol w:w="3544"/>
      </w:tblGrid>
      <w:tr w:rsidR="009B5DC9" w14:paraId="2EC6A742" w14:textId="77777777" w:rsidTr="007826BA">
        <w:trPr>
          <w:trHeight w:val="408"/>
        </w:trPr>
        <w:tc>
          <w:tcPr>
            <w:tcW w:w="9464" w:type="dxa"/>
            <w:gridSpan w:val="2"/>
          </w:tcPr>
          <w:p w14:paraId="0899168E" w14:textId="621789B9" w:rsidR="009B5DC9" w:rsidRPr="0009160F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ера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5</w:t>
            </w:r>
            <w:r w:rsidR="00C24B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-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абавк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и 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нсталациј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отлов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биомасу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дрвни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елет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брикет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сечк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,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грејачa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ростор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ли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мен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стојећег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грејач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ростор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отао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ли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ећ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ефикаснијим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родичн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ућ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станов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стамбен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једнице</w:t>
            </w:r>
            <w:proofErr w:type="spellEnd"/>
          </w:p>
          <w:p w14:paraId="7402E98C" w14:textId="77777777" w:rsidR="009B5DC9" w:rsidRPr="00D77101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9B5DC9" w:rsidRPr="003F4A9D" w14:paraId="44807F63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160B4B26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4A4E9ECF" w14:textId="77777777" w:rsidR="009B5DC9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 </w:t>
            </w:r>
          </w:p>
          <w:p w14:paraId="452F5945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РСД)</w:t>
            </w:r>
          </w:p>
        </w:tc>
      </w:tr>
      <w:tr w:rsidR="009B5DC9" w:rsidRPr="009076A1" w14:paraId="7378C813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auto"/>
          </w:tcPr>
          <w:p w14:paraId="10A3D235" w14:textId="77777777" w:rsidR="009B5DC9" w:rsidRPr="0009160F" w:rsidRDefault="009B5DC9" w:rsidP="007826BA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инсталациј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отла на пелет капацитет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W</w:t>
            </w:r>
          </w:p>
          <w:p w14:paraId="77C3FB8A" w14:textId="77777777" w:rsidR="009B5DC9" w:rsidRPr="00126C2F" w:rsidRDefault="009B5DC9" w:rsidP="007826BA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3495D77E" w14:textId="77777777" w:rsidR="009B5DC9" w:rsidRPr="00273B83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BA06FCB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5920"/>
        <w:gridCol w:w="3544"/>
      </w:tblGrid>
      <w:tr w:rsidR="009B5DC9" w14:paraId="58945A28" w14:textId="77777777" w:rsidTr="007826BA">
        <w:trPr>
          <w:trHeight w:val="408"/>
        </w:trPr>
        <w:tc>
          <w:tcPr>
            <w:tcW w:w="9464" w:type="dxa"/>
            <w:gridSpan w:val="2"/>
          </w:tcPr>
          <w:p w14:paraId="54EDB85B" w14:textId="77777777" w:rsidR="009B5DC9" w:rsidRPr="00CD34B6" w:rsidRDefault="009B5DC9" w:rsidP="007826BA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CD34B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6</w:t>
            </w:r>
            <w:r w:rsidRPr="00CD34B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- З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  <w:p w14:paraId="3EC64D68" w14:textId="77777777" w:rsidR="009B5DC9" w:rsidRPr="00CD34B6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9B5DC9" w:rsidRPr="003F4A9D" w14:paraId="73B3535D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4E53A665" w14:textId="77777777" w:rsidR="009B5DC9" w:rsidRPr="00CD34B6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D34B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7A233FD0" w14:textId="77777777" w:rsidR="009B5DC9" w:rsidRPr="00CD34B6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D34B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Цена производа и услуга </w:t>
            </w:r>
          </w:p>
          <w:p w14:paraId="35540793" w14:textId="77777777" w:rsidR="009B5DC9" w:rsidRPr="00CD34B6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D34B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РСД)</w:t>
            </w:r>
          </w:p>
        </w:tc>
      </w:tr>
      <w:tr w:rsidR="009B5DC9" w:rsidRPr="0009160F" w14:paraId="01122498" w14:textId="77777777" w:rsidTr="007826BA">
        <w:tblPrEx>
          <w:tblLook w:val="04A0" w:firstRow="1" w:lastRow="0" w:firstColumn="1" w:lastColumn="0" w:noHBand="0" w:noVBand="1"/>
        </w:tblPrEx>
        <w:trPr>
          <w:trHeight w:val="519"/>
        </w:trPr>
        <w:tc>
          <w:tcPr>
            <w:tcW w:w="5920" w:type="dxa"/>
            <w:shd w:val="clear" w:color="auto" w:fill="auto"/>
          </w:tcPr>
          <w:p w14:paraId="41920322" w14:textId="77777777" w:rsidR="009B5DC9" w:rsidRPr="00CD34B6" w:rsidRDefault="009B5DC9" w:rsidP="007826BA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D34B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инсталација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циркулационе пумпе са променљивим бројем обртаја,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за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ток 1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3/h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пор 50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Pa</w:t>
            </w:r>
            <w:proofErr w:type="spellEnd"/>
            <w:r w:rsidRPr="00CD34B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(тип </w:t>
            </w:r>
            <w:proofErr w:type="spellStart"/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ndfos</w:t>
            </w:r>
            <w:proofErr w:type="spellEnd"/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lpha, </w:t>
            </w:r>
            <w:proofErr w:type="spellStart"/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llo</w:t>
            </w:r>
            <w:proofErr w:type="spellEnd"/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onos</w:t>
            </w:r>
            <w:proofErr w:type="spellEnd"/>
            <w:r w:rsidRPr="00CD3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 др) </w:t>
            </w:r>
          </w:p>
          <w:p w14:paraId="198EFC02" w14:textId="77777777" w:rsidR="009B5DC9" w:rsidRPr="00CD34B6" w:rsidRDefault="009B5DC9" w:rsidP="007826BA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D66853D" w14:textId="77777777" w:rsidR="009B5DC9" w:rsidRPr="00CD34B6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09160F" w14:paraId="7B877F55" w14:textId="77777777" w:rsidTr="007826BA">
        <w:tblPrEx>
          <w:tblLook w:val="04A0" w:firstRow="1" w:lastRow="0" w:firstColumn="1" w:lastColumn="0" w:noHBand="0" w:noVBand="1"/>
        </w:tblPrEx>
        <w:trPr>
          <w:trHeight w:val="519"/>
        </w:trPr>
        <w:tc>
          <w:tcPr>
            <w:tcW w:w="5920" w:type="dxa"/>
            <w:shd w:val="clear" w:color="auto" w:fill="auto"/>
          </w:tcPr>
          <w:p w14:paraId="30128DDF" w14:textId="77777777" w:rsidR="009B5DC9" w:rsidRPr="00CD34B6" w:rsidRDefault="009B5DC9" w:rsidP="007826B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D34B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уградња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ч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52D975C2" w14:textId="77777777" w:rsidR="009B5DC9" w:rsidRPr="00CD34B6" w:rsidRDefault="009B5DC9" w:rsidP="007826B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09160F" w14:paraId="150ACA01" w14:textId="77777777" w:rsidTr="007826BA">
        <w:tblPrEx>
          <w:tblLook w:val="04A0" w:firstRow="1" w:lastRow="0" w:firstColumn="1" w:lastColumn="0" w:noHBand="0" w:noVBand="1"/>
        </w:tblPrEx>
        <w:trPr>
          <w:trHeight w:val="519"/>
        </w:trPr>
        <w:tc>
          <w:tcPr>
            <w:tcW w:w="5920" w:type="dxa"/>
            <w:shd w:val="clear" w:color="auto" w:fill="auto"/>
          </w:tcPr>
          <w:p w14:paraId="182CDEF6" w14:textId="77777777" w:rsidR="009B5DC9" w:rsidRPr="00CD34B6" w:rsidRDefault="009B5DC9" w:rsidP="007826B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CD34B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уградња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радијаторског вентила са термоглавом, 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N15 NP6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C72393E" w14:textId="77777777" w:rsidR="009B5DC9" w:rsidRPr="00CD34B6" w:rsidRDefault="009B5DC9" w:rsidP="007826B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B5DC9" w:rsidRPr="0009160F" w14:paraId="6EF7B7FA" w14:textId="77777777" w:rsidTr="007826BA">
        <w:tblPrEx>
          <w:tblLook w:val="04A0" w:firstRow="1" w:lastRow="0" w:firstColumn="1" w:lastColumn="0" w:noHBand="0" w:noVBand="1"/>
        </w:tblPrEx>
        <w:trPr>
          <w:trHeight w:val="519"/>
        </w:trPr>
        <w:tc>
          <w:tcPr>
            <w:tcW w:w="5920" w:type="dxa"/>
            <w:shd w:val="clear" w:color="auto" w:fill="auto"/>
          </w:tcPr>
          <w:p w14:paraId="59F450F8" w14:textId="77777777" w:rsidR="009B5DC9" w:rsidRPr="00CD34B6" w:rsidRDefault="009B5DC9" w:rsidP="007826B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D34B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Број бодова за сваки од производа је  максимално </w:t>
            </w:r>
            <w:r w:rsidRPr="00CD34B6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20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</w:t>
            </w:r>
          </w:p>
          <w:p w14:paraId="0CD31450" w14:textId="77777777" w:rsidR="009B5DC9" w:rsidRPr="00CD34B6" w:rsidRDefault="009B5DC9" w:rsidP="007826B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D34B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Укупан број бодова је максимално </w:t>
            </w:r>
            <w:r w:rsidRPr="00CD34B6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60.</w:t>
            </w:r>
            <w:r w:rsidRPr="00CD34B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ab/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8BEE8DA" w14:textId="77777777" w:rsidR="009B5DC9" w:rsidRPr="00CD34B6" w:rsidRDefault="009B5DC9" w:rsidP="007826B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059E849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5920"/>
        <w:gridCol w:w="3544"/>
      </w:tblGrid>
      <w:tr w:rsidR="009B5DC9" w14:paraId="117B5540" w14:textId="77777777" w:rsidTr="007826BA">
        <w:trPr>
          <w:trHeight w:val="408"/>
        </w:trPr>
        <w:tc>
          <w:tcPr>
            <w:tcW w:w="9464" w:type="dxa"/>
            <w:gridSpan w:val="2"/>
          </w:tcPr>
          <w:p w14:paraId="0430F2BE" w14:textId="3C0B66A8" w:rsidR="009B5DC9" w:rsidRPr="0009160F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Мера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7</w:t>
            </w:r>
            <w:r w:rsidR="00C24B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-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абавк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уградњ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топлотних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умпи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ратећ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нсталациј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грејног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систем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грејач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ростор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ли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омбиновани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грејач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родичн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уће</w:t>
            </w:r>
            <w:proofErr w:type="spellEnd"/>
          </w:p>
          <w:p w14:paraId="64DD1BAB" w14:textId="77777777" w:rsidR="009B5DC9" w:rsidRPr="00D77101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9B5DC9" w:rsidRPr="003F4A9D" w14:paraId="691FD20C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438241D4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77244A17" w14:textId="77777777" w:rsidR="009B5DC9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 </w:t>
            </w:r>
          </w:p>
          <w:p w14:paraId="463B39A9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РСД)</w:t>
            </w:r>
          </w:p>
        </w:tc>
      </w:tr>
      <w:tr w:rsidR="009B5DC9" w:rsidRPr="009076A1" w14:paraId="352C6DFB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auto"/>
          </w:tcPr>
          <w:p w14:paraId="04CA0568" w14:textId="77777777" w:rsidR="009B5DC9" w:rsidRPr="0009160F" w:rsidRDefault="009B5DC9" w:rsidP="007826BA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авка и уградња топлотн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умп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e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ваздух – вода, капацитета грејања 7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  <w:p w14:paraId="553E2199" w14:textId="77777777" w:rsidR="009B5DC9" w:rsidRPr="00126C2F" w:rsidRDefault="009B5DC9" w:rsidP="007826BA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B9BDAF9" w14:textId="77777777" w:rsidR="009B5DC9" w:rsidRPr="00273B83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48402C4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5920"/>
        <w:gridCol w:w="3544"/>
      </w:tblGrid>
      <w:tr w:rsidR="009B5DC9" w14:paraId="4E74C7D4" w14:textId="77777777" w:rsidTr="007826BA">
        <w:trPr>
          <w:trHeight w:val="408"/>
        </w:trPr>
        <w:tc>
          <w:tcPr>
            <w:tcW w:w="9464" w:type="dxa"/>
            <w:gridSpan w:val="2"/>
          </w:tcPr>
          <w:p w14:paraId="576ABEBE" w14:textId="1C6E1CD1" w:rsidR="009B5DC9" w:rsidRPr="0009160F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Мера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8</w:t>
            </w:r>
            <w:r w:rsidR="00C24B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-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Набавк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уградњ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соларних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олектор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у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нсталацију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централну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рипрему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трошн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топл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вод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грејањ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санитарн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трошн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топл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вод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ратећ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инсталациј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грејног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систем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за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породичне</w:t>
            </w:r>
            <w:proofErr w:type="spellEnd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уће</w:t>
            </w:r>
            <w:proofErr w:type="spellEnd"/>
          </w:p>
          <w:p w14:paraId="352458F0" w14:textId="77777777" w:rsidR="009B5DC9" w:rsidRPr="00D77101" w:rsidRDefault="009B5DC9" w:rsidP="007826BA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9B5DC9" w:rsidRPr="003F4A9D" w14:paraId="0CE3A862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7122E548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62C2F01E" w14:textId="77777777" w:rsidR="009B5DC9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 </w:t>
            </w:r>
          </w:p>
          <w:p w14:paraId="6B829D91" w14:textId="77777777" w:rsidR="009B5DC9" w:rsidRPr="003F4A9D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РСД)</w:t>
            </w:r>
          </w:p>
        </w:tc>
      </w:tr>
      <w:tr w:rsidR="009B5DC9" w:rsidRPr="009076A1" w14:paraId="4E21FFF8" w14:textId="77777777" w:rsidTr="007826BA">
        <w:tblPrEx>
          <w:tblLook w:val="04A0" w:firstRow="1" w:lastRow="0" w:firstColumn="1" w:lastColumn="0" w:noHBand="0" w:noVBand="1"/>
        </w:tblPrEx>
        <w:trPr>
          <w:trHeight w:val="343"/>
        </w:trPr>
        <w:tc>
          <w:tcPr>
            <w:tcW w:w="5920" w:type="dxa"/>
            <w:shd w:val="clear" w:color="auto" w:fill="auto"/>
          </w:tcPr>
          <w:p w14:paraId="14BF6FE0" w14:textId="77777777" w:rsidR="009B5DC9" w:rsidRPr="0009160F" w:rsidRDefault="009B5DC9" w:rsidP="007826BA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авка и уградња соларног колектора у инсталацију за централну припрему потрошне топле воде капацитета акумулационог бојлера 200 литара</w:t>
            </w:r>
          </w:p>
          <w:p w14:paraId="0F33A7AA" w14:textId="77777777" w:rsidR="009B5DC9" w:rsidRPr="00126C2F" w:rsidRDefault="009B5DC9" w:rsidP="007826BA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BB3DC94" w14:textId="77777777" w:rsidR="009B5DC9" w:rsidRPr="00273B83" w:rsidRDefault="009B5DC9" w:rsidP="007826B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9659DA5" w14:textId="77777777" w:rsidR="009B5DC9" w:rsidRDefault="009B5DC9" w:rsidP="009B5DC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1A5D8089" w14:textId="77777777" w:rsidR="009B5DC9" w:rsidRPr="0009160F" w:rsidRDefault="009B5DC9" w:rsidP="009B5DC9">
      <w:pPr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.........................................................................</w:t>
      </w:r>
    </w:p>
    <w:p w14:paraId="2D03EC90" w14:textId="77777777" w:rsidR="00E417E1" w:rsidRPr="002054D8" w:rsidRDefault="009B5DC9" w:rsidP="00E417E1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</w:t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  <w:t xml:space="preserve">        </w:t>
      </w:r>
      <w:r w:rsidRPr="002054D8">
        <w:rPr>
          <w:rFonts w:ascii="Times New Roman" w:hAnsi="Times New Roman" w:cs="Times New Roman"/>
          <w:sz w:val="24"/>
          <w:szCs w:val="24"/>
          <w:lang w:val="sr-Cyrl-CS"/>
        </w:rPr>
        <w:t>(потпис и печат одговорног лица</w:t>
      </w:r>
    </w:p>
    <w:p w14:paraId="1018C716" w14:textId="0E311033" w:rsidR="009B5DC9" w:rsidRPr="002054D8" w:rsidRDefault="00E417E1" w:rsidP="00E417E1">
      <w:pPr>
        <w:spacing w:after="0" w:line="240" w:lineRule="auto"/>
        <w:ind w:left="540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2054D8">
        <w:rPr>
          <w:rFonts w:ascii="Times New Roman" w:hAnsi="Times New Roman" w:cs="Times New Roman"/>
          <w:sz w:val="24"/>
          <w:szCs w:val="24"/>
          <w:lang w:val="sr-Latn-RS"/>
        </w:rPr>
        <w:t xml:space="preserve">         </w:t>
      </w:r>
      <w:r w:rsidRPr="002054D8">
        <w:rPr>
          <w:rFonts w:ascii="Times New Roman" w:hAnsi="Times New Roman" w:cs="Times New Roman"/>
          <w:sz w:val="24"/>
          <w:szCs w:val="24"/>
          <w:lang w:val="sr-Cyrl-RS"/>
        </w:rPr>
        <w:t>законског заступника</w:t>
      </w:r>
      <w:r w:rsidR="009B5DC9" w:rsidRPr="002054D8">
        <w:rPr>
          <w:rFonts w:ascii="Times New Roman" w:hAnsi="Times New Roman" w:cs="Times New Roman"/>
          <w:sz w:val="24"/>
          <w:szCs w:val="24"/>
          <w:lang w:val="sr-Cyrl-CS"/>
        </w:rPr>
        <w:t>)</w:t>
      </w:r>
    </w:p>
    <w:p w14:paraId="219A5D21" w14:textId="77777777" w:rsidR="009B5DC9" w:rsidRPr="002054D8" w:rsidRDefault="009B5DC9" w:rsidP="009B5DC9">
      <w:pPr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</w:p>
    <w:p w14:paraId="04DC1914" w14:textId="50F1B94D" w:rsidR="00E4025A" w:rsidRPr="0009160F" w:rsidRDefault="00E4025A" w:rsidP="00E4025A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1EFD1FD" w14:textId="77777777" w:rsidR="00D170C3" w:rsidRPr="0009160F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44D9D97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30A35C35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0615397F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774B6140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21DEC339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79F415A1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23EEBCF9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18D45D1F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26053EBD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32448F49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0B39A6F5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3DC6CAC3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  <w:bookmarkStart w:id="0" w:name="_GoBack"/>
      <w:bookmarkEnd w:id="0"/>
    </w:p>
    <w:sectPr w:rsidR="006305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E6B3A6" w14:textId="77777777" w:rsidR="00300CEC" w:rsidRDefault="00300CEC" w:rsidP="008A6F6C">
      <w:pPr>
        <w:spacing w:after="0" w:line="240" w:lineRule="auto"/>
      </w:pPr>
      <w:r>
        <w:separator/>
      </w:r>
    </w:p>
  </w:endnote>
  <w:endnote w:type="continuationSeparator" w:id="0">
    <w:p w14:paraId="1D66FAB1" w14:textId="77777777" w:rsidR="00300CEC" w:rsidRDefault="00300CE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7E0A72" w14:textId="77777777" w:rsidR="00300CEC" w:rsidRDefault="00300CEC" w:rsidP="008A6F6C">
      <w:pPr>
        <w:spacing w:after="0" w:line="240" w:lineRule="auto"/>
      </w:pPr>
      <w:r>
        <w:separator/>
      </w:r>
    </w:p>
  </w:footnote>
  <w:footnote w:type="continuationSeparator" w:id="0">
    <w:p w14:paraId="4134C968" w14:textId="77777777" w:rsidR="00300CEC" w:rsidRDefault="00300CEC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BF62A9B0"/>
    <w:lvl w:ilvl="0" w:tplc="2FC891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408CC"/>
    <w:rsid w:val="00053B09"/>
    <w:rsid w:val="00067D8C"/>
    <w:rsid w:val="000778CB"/>
    <w:rsid w:val="0009160F"/>
    <w:rsid w:val="0009375D"/>
    <w:rsid w:val="00094C31"/>
    <w:rsid w:val="00094CF5"/>
    <w:rsid w:val="000960D1"/>
    <w:rsid w:val="000A12C0"/>
    <w:rsid w:val="000A29DE"/>
    <w:rsid w:val="000C3FDD"/>
    <w:rsid w:val="000D566E"/>
    <w:rsid w:val="000D7E2A"/>
    <w:rsid w:val="000E1196"/>
    <w:rsid w:val="000E1592"/>
    <w:rsid w:val="000F41C6"/>
    <w:rsid w:val="001134A7"/>
    <w:rsid w:val="00126C2F"/>
    <w:rsid w:val="001703EB"/>
    <w:rsid w:val="00171D78"/>
    <w:rsid w:val="00186020"/>
    <w:rsid w:val="0019600A"/>
    <w:rsid w:val="001B3454"/>
    <w:rsid w:val="001B70DB"/>
    <w:rsid w:val="001C4675"/>
    <w:rsid w:val="001C6B08"/>
    <w:rsid w:val="001D1F12"/>
    <w:rsid w:val="001D3D5A"/>
    <w:rsid w:val="001E20C1"/>
    <w:rsid w:val="001F76A9"/>
    <w:rsid w:val="001F7FED"/>
    <w:rsid w:val="002054D8"/>
    <w:rsid w:val="00205D42"/>
    <w:rsid w:val="002112BE"/>
    <w:rsid w:val="0022582D"/>
    <w:rsid w:val="002408F2"/>
    <w:rsid w:val="0024474C"/>
    <w:rsid w:val="0024606D"/>
    <w:rsid w:val="00247242"/>
    <w:rsid w:val="00254B0B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00CEC"/>
    <w:rsid w:val="003017E0"/>
    <w:rsid w:val="00314207"/>
    <w:rsid w:val="00320D05"/>
    <w:rsid w:val="0034320E"/>
    <w:rsid w:val="00354E21"/>
    <w:rsid w:val="00354E6E"/>
    <w:rsid w:val="00361D25"/>
    <w:rsid w:val="00361D5E"/>
    <w:rsid w:val="00363869"/>
    <w:rsid w:val="00364243"/>
    <w:rsid w:val="003716E7"/>
    <w:rsid w:val="003734C4"/>
    <w:rsid w:val="00392223"/>
    <w:rsid w:val="00392B09"/>
    <w:rsid w:val="00395D7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300E"/>
    <w:rsid w:val="005267EC"/>
    <w:rsid w:val="00535362"/>
    <w:rsid w:val="005417D5"/>
    <w:rsid w:val="00541CBD"/>
    <w:rsid w:val="0055220F"/>
    <w:rsid w:val="0055359A"/>
    <w:rsid w:val="005544E7"/>
    <w:rsid w:val="0056283D"/>
    <w:rsid w:val="0056740E"/>
    <w:rsid w:val="0057038C"/>
    <w:rsid w:val="005736D7"/>
    <w:rsid w:val="005902C6"/>
    <w:rsid w:val="0059367B"/>
    <w:rsid w:val="005A1365"/>
    <w:rsid w:val="005A2881"/>
    <w:rsid w:val="005A684A"/>
    <w:rsid w:val="005A7BCB"/>
    <w:rsid w:val="005B1C4E"/>
    <w:rsid w:val="005B74E1"/>
    <w:rsid w:val="005C0400"/>
    <w:rsid w:val="005D3E4E"/>
    <w:rsid w:val="005D4CA4"/>
    <w:rsid w:val="005D4CC6"/>
    <w:rsid w:val="005E1600"/>
    <w:rsid w:val="005F4071"/>
    <w:rsid w:val="005F7566"/>
    <w:rsid w:val="005F7990"/>
    <w:rsid w:val="00604BC5"/>
    <w:rsid w:val="00606763"/>
    <w:rsid w:val="0060772A"/>
    <w:rsid w:val="00613BD5"/>
    <w:rsid w:val="006226CD"/>
    <w:rsid w:val="00630070"/>
    <w:rsid w:val="0063053C"/>
    <w:rsid w:val="00655160"/>
    <w:rsid w:val="00662589"/>
    <w:rsid w:val="00664B1D"/>
    <w:rsid w:val="00675EE8"/>
    <w:rsid w:val="00676D62"/>
    <w:rsid w:val="006A006B"/>
    <w:rsid w:val="006A536C"/>
    <w:rsid w:val="006C0200"/>
    <w:rsid w:val="006C663A"/>
    <w:rsid w:val="006C694E"/>
    <w:rsid w:val="006D70D0"/>
    <w:rsid w:val="006F147C"/>
    <w:rsid w:val="006F1F70"/>
    <w:rsid w:val="006F2377"/>
    <w:rsid w:val="006F32B5"/>
    <w:rsid w:val="006F3D29"/>
    <w:rsid w:val="0070451E"/>
    <w:rsid w:val="007048DC"/>
    <w:rsid w:val="0070730F"/>
    <w:rsid w:val="00710935"/>
    <w:rsid w:val="00733B9A"/>
    <w:rsid w:val="007413B2"/>
    <w:rsid w:val="00746FA6"/>
    <w:rsid w:val="0075050A"/>
    <w:rsid w:val="007515B4"/>
    <w:rsid w:val="007567D2"/>
    <w:rsid w:val="007625C2"/>
    <w:rsid w:val="00764A8B"/>
    <w:rsid w:val="00767C20"/>
    <w:rsid w:val="00776242"/>
    <w:rsid w:val="00785082"/>
    <w:rsid w:val="007A1085"/>
    <w:rsid w:val="007A73B2"/>
    <w:rsid w:val="007D02A2"/>
    <w:rsid w:val="007D5DBE"/>
    <w:rsid w:val="007E0CB7"/>
    <w:rsid w:val="007E3DDF"/>
    <w:rsid w:val="007E4D50"/>
    <w:rsid w:val="007F2C93"/>
    <w:rsid w:val="0080579E"/>
    <w:rsid w:val="00814E24"/>
    <w:rsid w:val="00815779"/>
    <w:rsid w:val="00815A35"/>
    <w:rsid w:val="00820788"/>
    <w:rsid w:val="00834C25"/>
    <w:rsid w:val="00836C30"/>
    <w:rsid w:val="0086005E"/>
    <w:rsid w:val="00862072"/>
    <w:rsid w:val="008621C7"/>
    <w:rsid w:val="008638F3"/>
    <w:rsid w:val="008651DC"/>
    <w:rsid w:val="00877B78"/>
    <w:rsid w:val="008823C7"/>
    <w:rsid w:val="008857FC"/>
    <w:rsid w:val="00890CD3"/>
    <w:rsid w:val="008931D9"/>
    <w:rsid w:val="008A0CE0"/>
    <w:rsid w:val="008A13A9"/>
    <w:rsid w:val="008A6F6C"/>
    <w:rsid w:val="008C1E23"/>
    <w:rsid w:val="008C3DE2"/>
    <w:rsid w:val="008C6680"/>
    <w:rsid w:val="008D2AED"/>
    <w:rsid w:val="009006A6"/>
    <w:rsid w:val="00903722"/>
    <w:rsid w:val="0090597B"/>
    <w:rsid w:val="009060C3"/>
    <w:rsid w:val="009076A1"/>
    <w:rsid w:val="00915641"/>
    <w:rsid w:val="00915846"/>
    <w:rsid w:val="00916110"/>
    <w:rsid w:val="00923060"/>
    <w:rsid w:val="0092541D"/>
    <w:rsid w:val="00931866"/>
    <w:rsid w:val="00946562"/>
    <w:rsid w:val="00947D65"/>
    <w:rsid w:val="009541C6"/>
    <w:rsid w:val="00964BBF"/>
    <w:rsid w:val="0096628B"/>
    <w:rsid w:val="009717D2"/>
    <w:rsid w:val="009723DC"/>
    <w:rsid w:val="009759FE"/>
    <w:rsid w:val="00987936"/>
    <w:rsid w:val="00993BE3"/>
    <w:rsid w:val="009966CE"/>
    <w:rsid w:val="009B3FF3"/>
    <w:rsid w:val="009B5DC9"/>
    <w:rsid w:val="009B6573"/>
    <w:rsid w:val="009B78AC"/>
    <w:rsid w:val="009C162E"/>
    <w:rsid w:val="009C3E14"/>
    <w:rsid w:val="009C3FE8"/>
    <w:rsid w:val="009C76FA"/>
    <w:rsid w:val="009D72F7"/>
    <w:rsid w:val="009F0301"/>
    <w:rsid w:val="009F0EF8"/>
    <w:rsid w:val="009F2981"/>
    <w:rsid w:val="009F78EE"/>
    <w:rsid w:val="00A00729"/>
    <w:rsid w:val="00A204A3"/>
    <w:rsid w:val="00A2463D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FA2"/>
    <w:rsid w:val="00B2281B"/>
    <w:rsid w:val="00B3737D"/>
    <w:rsid w:val="00B4147D"/>
    <w:rsid w:val="00B41A15"/>
    <w:rsid w:val="00B44BBF"/>
    <w:rsid w:val="00B46F1E"/>
    <w:rsid w:val="00B51F32"/>
    <w:rsid w:val="00B54C6F"/>
    <w:rsid w:val="00B65B53"/>
    <w:rsid w:val="00B66104"/>
    <w:rsid w:val="00B7415A"/>
    <w:rsid w:val="00B77A53"/>
    <w:rsid w:val="00B84A96"/>
    <w:rsid w:val="00B93DD8"/>
    <w:rsid w:val="00B97152"/>
    <w:rsid w:val="00BA2DCE"/>
    <w:rsid w:val="00BA4AD6"/>
    <w:rsid w:val="00BA5401"/>
    <w:rsid w:val="00BC2ECD"/>
    <w:rsid w:val="00BC6760"/>
    <w:rsid w:val="00BC7C96"/>
    <w:rsid w:val="00BD6FB4"/>
    <w:rsid w:val="00BE446D"/>
    <w:rsid w:val="00BF1788"/>
    <w:rsid w:val="00C064AE"/>
    <w:rsid w:val="00C1008C"/>
    <w:rsid w:val="00C119E3"/>
    <w:rsid w:val="00C174E6"/>
    <w:rsid w:val="00C21497"/>
    <w:rsid w:val="00C24B00"/>
    <w:rsid w:val="00C25A33"/>
    <w:rsid w:val="00C26187"/>
    <w:rsid w:val="00C27EA6"/>
    <w:rsid w:val="00C4289A"/>
    <w:rsid w:val="00C45434"/>
    <w:rsid w:val="00C677C2"/>
    <w:rsid w:val="00C7192A"/>
    <w:rsid w:val="00C817F2"/>
    <w:rsid w:val="00C87F2B"/>
    <w:rsid w:val="00C925D6"/>
    <w:rsid w:val="00C940BD"/>
    <w:rsid w:val="00CA08BC"/>
    <w:rsid w:val="00CB511E"/>
    <w:rsid w:val="00CB75D9"/>
    <w:rsid w:val="00CE321C"/>
    <w:rsid w:val="00CE3A30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62F98"/>
    <w:rsid w:val="00D709E6"/>
    <w:rsid w:val="00D73271"/>
    <w:rsid w:val="00D7568D"/>
    <w:rsid w:val="00D86053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5B5A"/>
    <w:rsid w:val="00E4025A"/>
    <w:rsid w:val="00E417E1"/>
    <w:rsid w:val="00E4344B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C474B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36F15"/>
    <w:rsid w:val="00F44361"/>
    <w:rsid w:val="00F50366"/>
    <w:rsid w:val="00F548B8"/>
    <w:rsid w:val="00F568DE"/>
    <w:rsid w:val="00F65461"/>
    <w:rsid w:val="00F82876"/>
    <w:rsid w:val="00F92E26"/>
    <w:rsid w:val="00FB142F"/>
    <w:rsid w:val="00FB1721"/>
    <w:rsid w:val="00FC4A03"/>
    <w:rsid w:val="00FE05DB"/>
    <w:rsid w:val="00FE2447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customStyle="1" w:styleId="FontStyle11">
    <w:name w:val="Font Style11"/>
    <w:uiPriority w:val="99"/>
    <w:rsid w:val="0071093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3FF3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customStyle="1" w:styleId="FontStyle11">
    <w:name w:val="Font Style11"/>
    <w:uiPriority w:val="99"/>
    <w:rsid w:val="0071093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3F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E8026-F240-4CE6-B9AF-E8A64E9FA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55</Words>
  <Characters>772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ordana Radicevic</cp:lastModifiedBy>
  <cp:revision>3</cp:revision>
  <cp:lastPrinted>2022-08-03T11:09:00Z</cp:lastPrinted>
  <dcterms:created xsi:type="dcterms:W3CDTF">2022-08-18T09:10:00Z</dcterms:created>
  <dcterms:modified xsi:type="dcterms:W3CDTF">2022-08-18T10:42:00Z</dcterms:modified>
</cp:coreProperties>
</file>